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82DD4" w14:textId="77777777" w:rsidR="00FF6FFE" w:rsidRDefault="007E5418">
      <w:pPr>
        <w:jc w:val="center"/>
        <w:rPr>
          <w:rFonts w:ascii="Georgia" w:eastAsia="Georgia" w:hAnsi="Georgia" w:cs="Georgia"/>
          <w:color w:val="FF0000"/>
          <w:sz w:val="43"/>
          <w:szCs w:val="43"/>
          <w:highlight w:val="yellow"/>
        </w:rPr>
      </w:pPr>
      <w:r>
        <w:rPr>
          <w:rFonts w:ascii="Georgia" w:eastAsia="Georgia" w:hAnsi="Georgia" w:cs="Georgia"/>
          <w:sz w:val="43"/>
          <w:szCs w:val="43"/>
        </w:rPr>
        <w:t>15-213: Introduction to Computer Systems Written Assignment #4</w:t>
      </w:r>
    </w:p>
    <w:p w14:paraId="0052E25B" w14:textId="77777777" w:rsidR="00FF6FFE" w:rsidRDefault="00FF6FFE">
      <w:pPr>
        <w:rPr>
          <w:rFonts w:ascii="Georgia" w:eastAsia="Georgia" w:hAnsi="Georgia" w:cs="Georgia"/>
          <w:sz w:val="24"/>
          <w:szCs w:val="24"/>
        </w:rPr>
      </w:pPr>
    </w:p>
    <w:p w14:paraId="06C2635A" w14:textId="77777777" w:rsidR="00FF6FFE" w:rsidRDefault="007E5418">
      <w:pPr>
        <w:spacing w:after="200"/>
        <w:rPr>
          <w:rFonts w:ascii="Georgia" w:eastAsia="Georgia" w:hAnsi="Georgia" w:cs="Georgia"/>
          <w:highlight w:val="yellow"/>
        </w:rPr>
      </w:pPr>
      <w:r>
        <w:rPr>
          <w:rFonts w:ascii="Georgia" w:eastAsia="Georgia" w:hAnsi="Georgia" w:cs="Georgia"/>
        </w:rPr>
        <w:t>This written homework covers the Memory Hierarchy and Cache Memories.</w:t>
      </w:r>
    </w:p>
    <w:p w14:paraId="6A6A2034" w14:textId="77777777" w:rsidR="00FF6FFE" w:rsidRDefault="007E5418">
      <w:pPr>
        <w:spacing w:after="200"/>
        <w:rPr>
          <w:rFonts w:ascii="Georgia" w:eastAsia="Georgia" w:hAnsi="Georgia" w:cs="Georgia"/>
          <w:sz w:val="40"/>
          <w:szCs w:val="40"/>
        </w:rPr>
      </w:pPr>
      <w:r>
        <w:rPr>
          <w:rFonts w:ascii="Georgia" w:eastAsia="Georgia" w:hAnsi="Georgia" w:cs="Georgia"/>
          <w:sz w:val="40"/>
          <w:szCs w:val="40"/>
        </w:rPr>
        <w:t>Directions</w:t>
      </w:r>
    </w:p>
    <w:p w14:paraId="04624F10" w14:textId="77777777" w:rsidR="00FF6FFE" w:rsidRDefault="007E5418">
      <w:pPr>
        <w:spacing w:after="200"/>
        <w:rPr>
          <w:rFonts w:ascii="Georgia" w:eastAsia="Georgia" w:hAnsi="Georgia" w:cs="Georgia"/>
        </w:rPr>
      </w:pPr>
      <w:r>
        <w:rPr>
          <w:rFonts w:ascii="Georgia" w:eastAsia="Georgia" w:hAnsi="Georgia" w:cs="Georgia"/>
        </w:rPr>
        <w:t xml:space="preserve">Complete the question(s) on the following pages with single paragraph answers. These questions are not </w:t>
      </w:r>
      <w:r>
        <w:rPr>
          <w:rFonts w:ascii="Georgia" w:eastAsia="Georgia" w:hAnsi="Georgia" w:cs="Georgia"/>
        </w:rPr>
        <w:t>meant to be particularly long! Once you are done, submit this assignment on Canvas.</w:t>
      </w:r>
    </w:p>
    <w:p w14:paraId="4A7FDDBF" w14:textId="77777777" w:rsidR="00FF6FFE" w:rsidRDefault="007E5418">
      <w:pPr>
        <w:spacing w:after="200"/>
        <w:rPr>
          <w:rFonts w:ascii="Georgia" w:eastAsia="Georgia" w:hAnsi="Georgia" w:cs="Georgia"/>
        </w:rPr>
      </w:pPr>
      <w:r>
        <w:rPr>
          <w:rFonts w:ascii="Georgia" w:eastAsia="Georgia" w:hAnsi="Georgia" w:cs="Georgia"/>
        </w:rPr>
        <w:t>Below is an example question and answer.</w:t>
      </w:r>
    </w:p>
    <w:p w14:paraId="266AC66C" w14:textId="77777777" w:rsidR="00FF6FFE" w:rsidRDefault="007E5418">
      <w:pPr>
        <w:spacing w:after="200"/>
        <w:rPr>
          <w:rFonts w:ascii="Georgia" w:eastAsia="Georgia" w:hAnsi="Georgia" w:cs="Georgia"/>
        </w:rPr>
      </w:pPr>
      <w:r>
        <w:rPr>
          <w:rFonts w:ascii="Georgia" w:eastAsia="Georgia" w:hAnsi="Georgia" w:cs="Georgia"/>
        </w:rPr>
        <w:t>Q: Please describe benefits of two's-complement signed integers versus other approaches.</w:t>
      </w:r>
    </w:p>
    <w:p w14:paraId="694AF57F" w14:textId="77777777" w:rsidR="00FF6FFE" w:rsidRDefault="007E5418">
      <w:pPr>
        <w:spacing w:after="200"/>
        <w:rPr>
          <w:rFonts w:ascii="Georgia" w:eastAsia="Georgia" w:hAnsi="Georgia" w:cs="Georgia"/>
        </w:rPr>
      </w:pPr>
      <w:r>
        <w:rPr>
          <w:rFonts w:ascii="Gungsuh" w:eastAsia="Gungsuh" w:hAnsi="Gungsuh" w:cs="Gungsuh"/>
        </w:rPr>
        <w:t>A: Other representations of signed integer</w:t>
      </w:r>
      <w:r>
        <w:rPr>
          <w:rFonts w:ascii="Gungsuh" w:eastAsia="Gungsuh" w:hAnsi="Gungsuh" w:cs="Gungsuh"/>
        </w:rPr>
        <w:t>s (ones-complement and sign-and-magnitude) have two representations of zero (+0 and −0), which makes testing for a zero result more difficult.  Also, addition and subtraction of two’s complement signed numbers are done exactly the same as addition and subt</w:t>
      </w:r>
      <w:r>
        <w:rPr>
          <w:rFonts w:ascii="Gungsuh" w:eastAsia="Gungsuh" w:hAnsi="Gungsuh" w:cs="Gungsuh"/>
        </w:rPr>
        <w:t>raction of unsigned numbers (with wraparound on overflow), which means a CPU can use the same hardware and machine instructions for both.</w:t>
      </w:r>
    </w:p>
    <w:p w14:paraId="7BB90849" w14:textId="77777777" w:rsidR="00FF6FFE" w:rsidRDefault="007E5418">
      <w:pPr>
        <w:spacing w:after="200"/>
        <w:rPr>
          <w:rFonts w:ascii="Georgia" w:eastAsia="Georgia" w:hAnsi="Georgia" w:cs="Georgia"/>
          <w:sz w:val="40"/>
          <w:szCs w:val="40"/>
        </w:rPr>
      </w:pPr>
      <w:r>
        <w:rPr>
          <w:rFonts w:ascii="Georgia" w:eastAsia="Georgia" w:hAnsi="Georgia" w:cs="Georgia"/>
          <w:sz w:val="40"/>
          <w:szCs w:val="40"/>
        </w:rPr>
        <w:t>Grading</w:t>
      </w:r>
    </w:p>
    <w:p w14:paraId="047FE218" w14:textId="77777777" w:rsidR="00FF6FFE" w:rsidRDefault="007E5418">
      <w:pPr>
        <w:spacing w:after="200"/>
        <w:rPr>
          <w:rFonts w:ascii="Georgia" w:eastAsia="Georgia" w:hAnsi="Georgia" w:cs="Georgia"/>
          <w:i/>
        </w:rPr>
      </w:pPr>
      <w:r>
        <w:rPr>
          <w:rFonts w:ascii="Georgia" w:eastAsia="Georgia" w:hAnsi="Georgia" w:cs="Georgia"/>
        </w:rPr>
        <w:t xml:space="preserve">Assignments are graded via </w:t>
      </w:r>
      <w:r>
        <w:rPr>
          <w:rFonts w:ascii="Georgia" w:eastAsia="Georgia" w:hAnsi="Georgia" w:cs="Georgia"/>
          <w:i/>
        </w:rPr>
        <w:t>peer review:</w:t>
      </w:r>
    </w:p>
    <w:p w14:paraId="391152B7" w14:textId="77777777" w:rsidR="00FF6FFE" w:rsidRDefault="007E5418">
      <w:pPr>
        <w:numPr>
          <w:ilvl w:val="0"/>
          <w:numId w:val="1"/>
        </w:numPr>
        <w:rPr>
          <w:rFonts w:ascii="Georgia" w:eastAsia="Georgia" w:hAnsi="Georgia" w:cs="Georgia"/>
        </w:rPr>
      </w:pPr>
      <w:r>
        <w:rPr>
          <w:rFonts w:ascii="Georgia" w:eastAsia="Georgia" w:hAnsi="Georgia" w:cs="Georgia"/>
        </w:rPr>
        <w:t>Three other students will each provide short, constructive feedback on</w:t>
      </w:r>
      <w:r>
        <w:rPr>
          <w:rFonts w:ascii="Georgia" w:eastAsia="Georgia" w:hAnsi="Georgia" w:cs="Georgia"/>
        </w:rPr>
        <w:t xml:space="preserve"> your assignment, and a score on a scale of 1 to .  You will receive the maximum of the three scores.</w:t>
      </w:r>
    </w:p>
    <w:p w14:paraId="689EFF75" w14:textId="77777777" w:rsidR="00FF6FFE" w:rsidRDefault="007E5418">
      <w:pPr>
        <w:numPr>
          <w:ilvl w:val="0"/>
          <w:numId w:val="4"/>
        </w:numPr>
        <w:spacing w:after="200"/>
        <w:rPr>
          <w:rFonts w:ascii="Georgia" w:eastAsia="Georgia" w:hAnsi="Georgia" w:cs="Georgia"/>
        </w:rPr>
      </w:pPr>
      <w:r>
        <w:rPr>
          <w:rFonts w:ascii="Georgia" w:eastAsia="Georgia" w:hAnsi="Georgia" w:cs="Georgia"/>
        </w:rPr>
        <w:t xml:space="preserve">You, in turn, will provide feedback and a score for three other students (not the same ones as in part 1). We will provide a </w:t>
      </w:r>
      <w:r>
        <w:rPr>
          <w:rFonts w:ascii="Georgia" w:eastAsia="Georgia" w:hAnsi="Georgia" w:cs="Georgia"/>
          <w:i/>
        </w:rPr>
        <w:t>rubric</w:t>
      </w:r>
      <w:r>
        <w:rPr>
          <w:rFonts w:ascii="Georgia" w:eastAsia="Georgia" w:hAnsi="Georgia" w:cs="Georgia"/>
        </w:rPr>
        <w:t>, a document describing</w:t>
      </w:r>
      <w:r>
        <w:rPr>
          <w:rFonts w:ascii="Georgia" w:eastAsia="Georgia" w:hAnsi="Georgia" w:cs="Georgia"/>
        </w:rPr>
        <w:t xml:space="preserve"> what good answers to each question look like, to assist you. You receive five additional points for completing all of your peer reviews.</w:t>
      </w:r>
    </w:p>
    <w:p w14:paraId="36BB288F" w14:textId="77777777" w:rsidR="00FF6FFE" w:rsidRDefault="007E5418">
      <w:pPr>
        <w:spacing w:after="200"/>
        <w:rPr>
          <w:rFonts w:ascii="Georgia" w:eastAsia="Georgia" w:hAnsi="Georgia" w:cs="Georgia"/>
          <w:sz w:val="40"/>
          <w:szCs w:val="40"/>
        </w:rPr>
      </w:pPr>
      <w:r>
        <w:rPr>
          <w:rFonts w:ascii="Georgia" w:eastAsia="Georgia" w:hAnsi="Georgia" w:cs="Georgia"/>
          <w:sz w:val="40"/>
          <w:szCs w:val="40"/>
        </w:rPr>
        <w:t>Due Date</w:t>
      </w:r>
    </w:p>
    <w:p w14:paraId="450FD5DC" w14:textId="77777777" w:rsidR="00FF6FFE" w:rsidRDefault="007E5418">
      <w:pPr>
        <w:spacing w:after="200"/>
        <w:rPr>
          <w:rFonts w:ascii="Georgia" w:eastAsia="Georgia" w:hAnsi="Georgia" w:cs="Georgia"/>
        </w:rPr>
      </w:pPr>
      <w:r>
        <w:rPr>
          <w:rFonts w:ascii="Georgia" w:eastAsia="Georgia" w:hAnsi="Georgia" w:cs="Georgia"/>
        </w:rPr>
        <w:t>This assignment is due on July 6 by 11:59pm P</w:t>
      </w:r>
      <w:r>
        <w:rPr>
          <w:rFonts w:ascii="Gungsuh" w:eastAsia="Gungsuh" w:hAnsi="Gungsuh" w:cs="Gungsuh"/>
        </w:rPr>
        <w:t xml:space="preserve">ittsburgh time (currently UTC−4). Remember to convert this time </w:t>
      </w:r>
      <w:r>
        <w:rPr>
          <w:rFonts w:ascii="Gungsuh" w:eastAsia="Gungsuh" w:hAnsi="Gungsuh" w:cs="Gungsuh"/>
        </w:rPr>
        <w:t>to the timezone you currently reside in.</w:t>
      </w:r>
    </w:p>
    <w:p w14:paraId="0B8C1F95" w14:textId="77777777" w:rsidR="00FF6FFE" w:rsidRDefault="007E5418">
      <w:pPr>
        <w:spacing w:after="200"/>
        <w:rPr>
          <w:rFonts w:ascii="Georgia" w:eastAsia="Georgia" w:hAnsi="Georgia" w:cs="Georgia"/>
        </w:rPr>
      </w:pPr>
      <w:r>
        <w:rPr>
          <w:rFonts w:ascii="Georgia" w:eastAsia="Georgia" w:hAnsi="Georgia" w:cs="Georgia"/>
        </w:rPr>
        <w:t>Peer reviews will be assigned roughly 12 hours later, and are due a week after that.</w:t>
      </w:r>
    </w:p>
    <w:p w14:paraId="50757AF8" w14:textId="6CFA86A0" w:rsidR="00FF6FFE" w:rsidRDefault="00FF6FFE">
      <w:pPr>
        <w:spacing w:after="200"/>
        <w:rPr>
          <w:rFonts w:ascii="Georgia" w:eastAsia="Georgia" w:hAnsi="Georgia" w:cs="Georgia"/>
        </w:rPr>
      </w:pPr>
    </w:p>
    <w:p w14:paraId="620BA601" w14:textId="77777777" w:rsidR="00703BA7" w:rsidRDefault="00703BA7">
      <w:pPr>
        <w:spacing w:after="200"/>
        <w:rPr>
          <w:rFonts w:ascii="Georgia" w:eastAsia="Georgia" w:hAnsi="Georgia" w:cs="Georgia"/>
        </w:rPr>
      </w:pPr>
    </w:p>
    <w:p w14:paraId="45FB5D80" w14:textId="77777777" w:rsidR="00FF6FFE" w:rsidRDefault="007E5418">
      <w:pPr>
        <w:pStyle w:val="Title"/>
        <w:spacing w:after="0"/>
        <w:rPr>
          <w:rFonts w:ascii="Georgia" w:eastAsia="Georgia" w:hAnsi="Georgia" w:cs="Georgia"/>
        </w:rPr>
      </w:pPr>
      <w:bookmarkStart w:id="0" w:name="_m1amw73d4206" w:colFirst="0" w:colLast="0"/>
      <w:bookmarkEnd w:id="0"/>
      <w:r>
        <w:rPr>
          <w:rFonts w:ascii="Georgia" w:eastAsia="Georgia" w:hAnsi="Georgia" w:cs="Georgia"/>
        </w:rPr>
        <w:lastRenderedPageBreak/>
        <w:t>Question 1</w:t>
      </w:r>
    </w:p>
    <w:p w14:paraId="573ED66F" w14:textId="77777777" w:rsidR="00FF6FFE" w:rsidRDefault="00FF6FFE">
      <w:pPr>
        <w:rPr>
          <w:sz w:val="24"/>
          <w:szCs w:val="24"/>
        </w:rPr>
      </w:pPr>
    </w:p>
    <w:p w14:paraId="20B53F7C" w14:textId="77777777" w:rsidR="00FF6FFE" w:rsidRDefault="007E5418">
      <w:pPr>
        <w:numPr>
          <w:ilvl w:val="0"/>
          <w:numId w:val="2"/>
        </w:numPr>
        <w:rPr>
          <w:rFonts w:ascii="Georgia" w:eastAsia="Georgia" w:hAnsi="Georgia" w:cs="Georgia"/>
          <w:color w:val="434343"/>
          <w:sz w:val="24"/>
          <w:szCs w:val="24"/>
        </w:rPr>
      </w:pPr>
      <w:r>
        <w:rPr>
          <w:rFonts w:ascii="Georgia" w:eastAsia="Georgia" w:hAnsi="Georgia" w:cs="Georgia"/>
          <w:color w:val="434343"/>
          <w:sz w:val="24"/>
          <w:szCs w:val="24"/>
        </w:rPr>
        <w:t xml:space="preserve">Explain one thing that cache can do but main memory can’t and one thing that main memory can do but a cache </w:t>
      </w:r>
      <w:r>
        <w:rPr>
          <w:rFonts w:ascii="Georgia" w:eastAsia="Georgia" w:hAnsi="Georgia" w:cs="Georgia"/>
          <w:color w:val="434343"/>
          <w:sz w:val="24"/>
          <w:szCs w:val="24"/>
        </w:rPr>
        <w:t>can’t. If comparing speed or size, be sure to give approximate quantities.</w:t>
      </w:r>
    </w:p>
    <w:p w14:paraId="645145BF" w14:textId="77777777" w:rsidR="00FF6FFE" w:rsidRDefault="007E5418">
      <w:pPr>
        <w:numPr>
          <w:ilvl w:val="0"/>
          <w:numId w:val="2"/>
        </w:numPr>
        <w:rPr>
          <w:rFonts w:ascii="Georgia" w:eastAsia="Georgia" w:hAnsi="Georgia" w:cs="Georgia"/>
          <w:color w:val="434343"/>
          <w:sz w:val="24"/>
          <w:szCs w:val="24"/>
        </w:rPr>
      </w:pPr>
      <w:r>
        <w:rPr>
          <w:rFonts w:ascii="Georgia" w:eastAsia="Georgia" w:hAnsi="Georgia" w:cs="Georgia"/>
          <w:color w:val="434343"/>
          <w:sz w:val="24"/>
          <w:szCs w:val="24"/>
        </w:rPr>
        <w:t>Explain one thing that main memory can do but local disks can’t and one thing that local disks can do but main memory can’t.  If comparing speed or size, be sure to give approximate</w:t>
      </w:r>
      <w:r>
        <w:rPr>
          <w:rFonts w:ascii="Georgia" w:eastAsia="Georgia" w:hAnsi="Georgia" w:cs="Georgia"/>
          <w:color w:val="434343"/>
          <w:sz w:val="24"/>
          <w:szCs w:val="24"/>
        </w:rPr>
        <w:t xml:space="preserve"> quantitie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FF6FFE" w14:paraId="61F06CD1" w14:textId="77777777">
        <w:trPr>
          <w:trHeight w:val="9585"/>
        </w:trPr>
        <w:tc>
          <w:tcPr>
            <w:tcW w:w="9360" w:type="dxa"/>
            <w:shd w:val="clear" w:color="auto" w:fill="auto"/>
            <w:tcMar>
              <w:top w:w="100" w:type="dxa"/>
              <w:left w:w="100" w:type="dxa"/>
              <w:bottom w:w="100" w:type="dxa"/>
              <w:right w:w="100" w:type="dxa"/>
            </w:tcMar>
          </w:tcPr>
          <w:p w14:paraId="7626582D" w14:textId="2F99A1E9" w:rsidR="00FF6FFE" w:rsidRDefault="0054661F">
            <w:pPr>
              <w:rPr>
                <w:color w:val="FF0000"/>
              </w:rPr>
            </w:pPr>
            <w:r>
              <w:rPr>
                <w:color w:val="FF0000"/>
              </w:rPr>
              <w:t xml:space="preserve">a) The </w:t>
            </w:r>
            <w:r w:rsidR="0006733A">
              <w:rPr>
                <w:color w:val="FF0000"/>
              </w:rPr>
              <w:t>latency</w:t>
            </w:r>
            <w:r>
              <w:rPr>
                <w:color w:val="FF0000"/>
              </w:rPr>
              <w:t xml:space="preserve"> of cache</w:t>
            </w:r>
            <w:r w:rsidR="0006733A">
              <w:rPr>
                <w:color w:val="FF0000"/>
              </w:rPr>
              <w:t xml:space="preserve"> </w:t>
            </w:r>
            <w:r>
              <w:rPr>
                <w:color w:val="FF0000"/>
              </w:rPr>
              <w:t xml:space="preserve">is much lower than </w:t>
            </w:r>
            <w:r w:rsidR="003212C7">
              <w:rPr>
                <w:color w:val="FF0000"/>
              </w:rPr>
              <w:t xml:space="preserve">that of </w:t>
            </w:r>
            <w:r>
              <w:rPr>
                <w:color w:val="FF0000"/>
              </w:rPr>
              <w:t>main memory.</w:t>
            </w:r>
            <w:r w:rsidR="0006733A">
              <w:rPr>
                <w:color w:val="FF0000"/>
              </w:rPr>
              <w:t xml:space="preserve"> For example, L1 cache can have a 4</w:t>
            </w:r>
            <w:r w:rsidR="004A5D3C">
              <w:rPr>
                <w:color w:val="FF0000"/>
              </w:rPr>
              <w:t>-</w:t>
            </w:r>
            <w:r w:rsidR="0006733A">
              <w:rPr>
                <w:color w:val="FF0000"/>
              </w:rPr>
              <w:t>cycle latency while main memory can have 100-cycle latency</w:t>
            </w:r>
            <w:r w:rsidR="00401622">
              <w:rPr>
                <w:color w:val="FF0000"/>
              </w:rPr>
              <w:t>.</w:t>
            </w:r>
          </w:p>
          <w:p w14:paraId="2A39674E" w14:textId="5C2B2F4D" w:rsidR="00401622" w:rsidRDefault="00401622">
            <w:pPr>
              <w:rPr>
                <w:color w:val="FF0000"/>
              </w:rPr>
            </w:pPr>
            <w:r>
              <w:rPr>
                <w:color w:val="FF0000"/>
              </w:rPr>
              <w:t xml:space="preserve">The </w:t>
            </w:r>
            <w:r w:rsidR="003212C7">
              <w:rPr>
                <w:color w:val="FF0000"/>
              </w:rPr>
              <w:t>size of main memory is much larger than that of cache</w:t>
            </w:r>
            <w:r w:rsidR="00E3708E">
              <w:rPr>
                <w:color w:val="FF0000"/>
              </w:rPr>
              <w:t>.</w:t>
            </w:r>
            <w:r w:rsidR="007A74C4">
              <w:rPr>
                <w:color w:val="FF0000"/>
              </w:rPr>
              <w:t xml:space="preserve"> For example, L1 cache can have a 64KB size, while the main memory can have a</w:t>
            </w:r>
            <w:r w:rsidR="00B41556">
              <w:rPr>
                <w:color w:val="FF0000"/>
              </w:rPr>
              <w:t>n</w:t>
            </w:r>
            <w:r w:rsidR="007A74C4">
              <w:rPr>
                <w:color w:val="FF0000"/>
              </w:rPr>
              <w:t xml:space="preserve"> 8GB size.</w:t>
            </w:r>
          </w:p>
          <w:p w14:paraId="7FC29049" w14:textId="77777777" w:rsidR="003F0D14" w:rsidRDefault="003F0D14">
            <w:pPr>
              <w:rPr>
                <w:color w:val="FF0000"/>
              </w:rPr>
            </w:pPr>
          </w:p>
          <w:p w14:paraId="4F9D5F57" w14:textId="5CEC08E6" w:rsidR="003B4A97" w:rsidRDefault="003B4A97">
            <w:pPr>
              <w:rPr>
                <w:color w:val="FF0000"/>
              </w:rPr>
            </w:pPr>
            <w:r>
              <w:rPr>
                <w:color w:val="FF0000"/>
              </w:rPr>
              <w:t xml:space="preserve">b) </w:t>
            </w:r>
            <w:r w:rsidR="003227D5">
              <w:rPr>
                <w:color w:val="FF0000"/>
              </w:rPr>
              <w:t>Main memory access time is much lower than disks.</w:t>
            </w:r>
            <w:r w:rsidR="00B41556">
              <w:rPr>
                <w:color w:val="FF0000"/>
              </w:rPr>
              <w:t xml:space="preserve"> For example, a DRAM’s access time is 100</w:t>
            </w:r>
            <w:r w:rsidR="00963523">
              <w:rPr>
                <w:color w:val="FF0000"/>
              </w:rPr>
              <w:t xml:space="preserve"> </w:t>
            </w:r>
            <w:r w:rsidR="00B41556">
              <w:rPr>
                <w:color w:val="FF0000"/>
              </w:rPr>
              <w:t xml:space="preserve">ns but a disk’s is </w:t>
            </w:r>
            <w:r w:rsidR="00B41556" w:rsidRPr="00B41556">
              <w:rPr>
                <w:color w:val="FF0000"/>
              </w:rPr>
              <w:t>10,000,000</w:t>
            </w:r>
            <w:r w:rsidR="00963523">
              <w:rPr>
                <w:color w:val="FF0000"/>
              </w:rPr>
              <w:t xml:space="preserve"> </w:t>
            </w:r>
            <w:r w:rsidR="006B21DE">
              <w:rPr>
                <w:color w:val="FF0000"/>
              </w:rPr>
              <w:t xml:space="preserve">ns. </w:t>
            </w:r>
          </w:p>
          <w:p w14:paraId="661E3FD6" w14:textId="6D1F2720" w:rsidR="00963523" w:rsidRDefault="00963523">
            <w:pPr>
              <w:rPr>
                <w:color w:val="FF0000"/>
              </w:rPr>
            </w:pPr>
            <w:r>
              <w:rPr>
                <w:color w:val="FF0000"/>
              </w:rPr>
              <w:t xml:space="preserve">Disks can store </w:t>
            </w:r>
            <w:r w:rsidR="00582C94">
              <w:rPr>
                <w:color w:val="FF0000"/>
              </w:rPr>
              <w:t>data</w:t>
            </w:r>
            <w:r>
              <w:rPr>
                <w:color w:val="FF0000"/>
              </w:rPr>
              <w:t xml:space="preserve"> even </w:t>
            </w:r>
            <w:r w:rsidR="00582C94">
              <w:rPr>
                <w:color w:val="FF0000"/>
              </w:rPr>
              <w:t xml:space="preserve">if the power is off while main memory loses all of its content </w:t>
            </w:r>
            <w:r w:rsidR="001D080F">
              <w:rPr>
                <w:color w:val="FF0000"/>
              </w:rPr>
              <w:t>after power off.</w:t>
            </w:r>
          </w:p>
          <w:p w14:paraId="1CED9817" w14:textId="153FE769" w:rsidR="006B21DE" w:rsidRDefault="006B21DE">
            <w:pPr>
              <w:rPr>
                <w:color w:val="FF0000"/>
              </w:rPr>
            </w:pPr>
          </w:p>
        </w:tc>
      </w:tr>
    </w:tbl>
    <w:p w14:paraId="5F8B6C2F" w14:textId="77777777" w:rsidR="00FF6FFE" w:rsidRDefault="007E5418">
      <w:pPr>
        <w:pStyle w:val="Title"/>
        <w:spacing w:after="0"/>
        <w:rPr>
          <w:rFonts w:ascii="Georgia" w:eastAsia="Georgia" w:hAnsi="Georgia" w:cs="Georgia"/>
          <w:color w:val="434343"/>
          <w:sz w:val="24"/>
          <w:szCs w:val="24"/>
        </w:rPr>
      </w:pPr>
      <w:bookmarkStart w:id="1" w:name="_qss2xr0j4uy" w:colFirst="0" w:colLast="0"/>
      <w:bookmarkEnd w:id="1"/>
      <w:r>
        <w:rPr>
          <w:rFonts w:ascii="Georgia" w:eastAsia="Georgia" w:hAnsi="Georgia" w:cs="Georgia"/>
        </w:rPr>
        <w:lastRenderedPageBreak/>
        <w:t>Question 2</w:t>
      </w:r>
    </w:p>
    <w:p w14:paraId="02C23440" w14:textId="77777777" w:rsidR="00FF6FFE" w:rsidRDefault="007E5418">
      <w:pPr>
        <w:rPr>
          <w:rFonts w:ascii="Georgia" w:eastAsia="Georgia" w:hAnsi="Georgia" w:cs="Georgia"/>
          <w:color w:val="434343"/>
          <w:sz w:val="24"/>
          <w:szCs w:val="24"/>
        </w:rPr>
      </w:pPr>
      <w:r>
        <w:rPr>
          <w:rFonts w:ascii="Georgia" w:eastAsia="Georgia" w:hAnsi="Georgia" w:cs="Georgia"/>
          <w:color w:val="434343"/>
          <w:sz w:val="24"/>
          <w:szCs w:val="24"/>
        </w:rPr>
        <w:t>How does a write-back cache handle a write hit differently than a write-through cache? What are the pros and cons of a write-through cache? What are the pros and cons of a write-back cache?</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FF6FFE" w14:paraId="1619DE66" w14:textId="77777777">
        <w:trPr>
          <w:trHeight w:val="9675"/>
        </w:trPr>
        <w:tc>
          <w:tcPr>
            <w:tcW w:w="9360" w:type="dxa"/>
            <w:shd w:val="clear" w:color="auto" w:fill="auto"/>
            <w:tcMar>
              <w:top w:w="100" w:type="dxa"/>
              <w:left w:w="100" w:type="dxa"/>
              <w:bottom w:w="100" w:type="dxa"/>
              <w:right w:w="100" w:type="dxa"/>
            </w:tcMar>
          </w:tcPr>
          <w:p w14:paraId="0109D1B3" w14:textId="77777777" w:rsidR="00EC79D9" w:rsidRDefault="00111617">
            <w:pPr>
              <w:rPr>
                <w:color w:val="FF0000"/>
              </w:rPr>
            </w:pPr>
            <w:r>
              <w:rPr>
                <w:color w:val="FF0000"/>
              </w:rPr>
              <w:t>Write-back</w:t>
            </w:r>
            <w:r w:rsidR="00EC79D9">
              <w:rPr>
                <w:color w:val="FF0000"/>
              </w:rPr>
              <w:t>:</w:t>
            </w:r>
          </w:p>
          <w:p w14:paraId="143E8F3C" w14:textId="10F76AAB" w:rsidR="00111617" w:rsidRDefault="00D63FF6">
            <w:pPr>
              <w:rPr>
                <w:color w:val="FF0000"/>
              </w:rPr>
            </w:pPr>
            <w:r>
              <w:rPr>
                <w:color w:val="FF0000"/>
              </w:rPr>
              <w:t>The c</w:t>
            </w:r>
            <w:r w:rsidR="00111617">
              <w:rPr>
                <w:color w:val="FF0000"/>
              </w:rPr>
              <w:t>ache</w:t>
            </w:r>
            <w:r w:rsidR="00FD42A8">
              <w:rPr>
                <w:color w:val="FF0000"/>
              </w:rPr>
              <w:t xml:space="preserve"> defer writing to memory until the </w:t>
            </w:r>
            <w:r w:rsidR="00552DD1">
              <w:rPr>
                <w:color w:val="FF0000"/>
              </w:rPr>
              <w:t>cache line is evicted</w:t>
            </w:r>
            <w:r w:rsidR="00FA777A">
              <w:rPr>
                <w:color w:val="FF0000"/>
              </w:rPr>
              <w:t>.</w:t>
            </w:r>
          </w:p>
          <w:p w14:paraId="700E0817" w14:textId="05B1AECB" w:rsidR="009751CE" w:rsidRDefault="009751CE">
            <w:pPr>
              <w:rPr>
                <w:color w:val="FF0000"/>
              </w:rPr>
            </w:pPr>
            <w:r>
              <w:rPr>
                <w:color w:val="FF0000"/>
              </w:rPr>
              <w:t xml:space="preserve">Pros: </w:t>
            </w:r>
            <w:r w:rsidR="00426EF5">
              <w:rPr>
                <w:color w:val="FF0000"/>
              </w:rPr>
              <w:t>minimum risk of losing data in memory if the cache fails</w:t>
            </w:r>
          </w:p>
          <w:p w14:paraId="77FE92A0" w14:textId="5FF631D8" w:rsidR="00F46AE1" w:rsidRDefault="00F46AE1">
            <w:pPr>
              <w:rPr>
                <w:color w:val="FF0000"/>
              </w:rPr>
            </w:pPr>
            <w:r>
              <w:rPr>
                <w:color w:val="FF0000"/>
              </w:rPr>
              <w:t>Cons: high latency and low throughput</w:t>
            </w:r>
          </w:p>
          <w:p w14:paraId="0780D5BB" w14:textId="77777777" w:rsidR="009751CE" w:rsidRDefault="009751CE">
            <w:pPr>
              <w:rPr>
                <w:color w:val="FF0000"/>
              </w:rPr>
            </w:pPr>
          </w:p>
          <w:p w14:paraId="491FAFA4" w14:textId="77777777" w:rsidR="00CB7319" w:rsidRDefault="00EF537B">
            <w:pPr>
              <w:rPr>
                <w:color w:val="FF0000"/>
              </w:rPr>
            </w:pPr>
            <w:r w:rsidRPr="00EF537B">
              <w:rPr>
                <w:color w:val="FF0000"/>
              </w:rPr>
              <w:t>Write</w:t>
            </w:r>
            <w:r>
              <w:rPr>
                <w:color w:val="FF0000"/>
              </w:rPr>
              <w:t>-through</w:t>
            </w:r>
            <w:r w:rsidR="00CB7319">
              <w:rPr>
                <w:color w:val="FF0000"/>
              </w:rPr>
              <w:t>:</w:t>
            </w:r>
          </w:p>
          <w:p w14:paraId="3E3D414E" w14:textId="6F622E44" w:rsidR="009751CE" w:rsidRDefault="00D63FF6">
            <w:pPr>
              <w:rPr>
                <w:color w:val="FF0000"/>
              </w:rPr>
            </w:pPr>
            <w:r>
              <w:rPr>
                <w:color w:val="FF0000"/>
              </w:rPr>
              <w:t>The c</w:t>
            </w:r>
            <w:r w:rsidR="00111617">
              <w:rPr>
                <w:color w:val="FF0000"/>
              </w:rPr>
              <w:t xml:space="preserve">ache </w:t>
            </w:r>
            <w:r w:rsidR="00F57291">
              <w:rPr>
                <w:color w:val="FF0000"/>
              </w:rPr>
              <w:t>immediately</w:t>
            </w:r>
            <w:r w:rsidR="00EF537B">
              <w:rPr>
                <w:color w:val="FF0000"/>
              </w:rPr>
              <w:t xml:space="preserve"> modifies the content of the memory</w:t>
            </w:r>
          </w:p>
          <w:p w14:paraId="2950FD64" w14:textId="357965C8" w:rsidR="001B3995" w:rsidRDefault="00E02D0B">
            <w:pPr>
              <w:rPr>
                <w:color w:val="FF0000"/>
              </w:rPr>
            </w:pPr>
            <w:r>
              <w:rPr>
                <w:color w:val="FF0000"/>
              </w:rPr>
              <w:t>P</w:t>
            </w:r>
            <w:r w:rsidR="001B3995">
              <w:rPr>
                <w:color w:val="FF0000"/>
              </w:rPr>
              <w:t xml:space="preserve">ros: </w:t>
            </w:r>
            <w:r w:rsidR="00DA0539">
              <w:rPr>
                <w:color w:val="FF0000"/>
              </w:rPr>
              <w:t>low latency and high throughput</w:t>
            </w:r>
          </w:p>
          <w:p w14:paraId="6F5B2150" w14:textId="4D032211" w:rsidR="00DC5364" w:rsidRDefault="00E02D0B">
            <w:pPr>
              <w:rPr>
                <w:color w:val="FF0000"/>
                <w:highlight w:val="yellow"/>
              </w:rPr>
            </w:pPr>
            <w:r>
              <w:rPr>
                <w:color w:val="FF0000"/>
              </w:rPr>
              <w:t>C</w:t>
            </w:r>
            <w:r w:rsidR="00DC5364">
              <w:rPr>
                <w:color w:val="FF0000"/>
              </w:rPr>
              <w:t xml:space="preserve">ons: </w:t>
            </w:r>
            <w:r w:rsidR="00745492">
              <w:rPr>
                <w:color w:val="FF0000"/>
              </w:rPr>
              <w:t xml:space="preserve">needs extra space for storing dirty bit. And potential </w:t>
            </w:r>
            <w:r w:rsidR="007F4CB5">
              <w:rPr>
                <w:color w:val="FF0000"/>
              </w:rPr>
              <w:t xml:space="preserve">data lost </w:t>
            </w:r>
            <w:r w:rsidR="009F01B5">
              <w:rPr>
                <w:color w:val="FF0000"/>
              </w:rPr>
              <w:t xml:space="preserve">in memory </w:t>
            </w:r>
            <w:r w:rsidR="007F4CB5">
              <w:rPr>
                <w:color w:val="FF0000"/>
              </w:rPr>
              <w:t xml:space="preserve">if the cache </w:t>
            </w:r>
            <w:r w:rsidR="00B0737D">
              <w:rPr>
                <w:color w:val="FF0000"/>
              </w:rPr>
              <w:t>fails</w:t>
            </w:r>
          </w:p>
        </w:tc>
      </w:tr>
    </w:tbl>
    <w:p w14:paraId="79759B7C" w14:textId="77777777" w:rsidR="00FF6FFE" w:rsidRDefault="00FF6FFE"/>
    <w:p w14:paraId="2FDAD93C" w14:textId="77777777" w:rsidR="00FF6FFE" w:rsidRDefault="00FF6FFE">
      <w:pPr>
        <w:pStyle w:val="Title"/>
        <w:spacing w:after="200"/>
      </w:pPr>
      <w:bookmarkStart w:id="2" w:name="_524wehq8q5tp" w:colFirst="0" w:colLast="0"/>
      <w:bookmarkEnd w:id="2"/>
    </w:p>
    <w:p w14:paraId="79CCAFEE" w14:textId="77777777" w:rsidR="00FF6FFE" w:rsidRDefault="007E5418">
      <w:pPr>
        <w:pStyle w:val="Title"/>
        <w:spacing w:after="200"/>
        <w:rPr>
          <w:rFonts w:ascii="Georgia" w:eastAsia="Georgia" w:hAnsi="Georgia" w:cs="Georgia"/>
        </w:rPr>
      </w:pPr>
      <w:bookmarkStart w:id="3" w:name="_pwm4i7ahrv79" w:colFirst="0" w:colLast="0"/>
      <w:bookmarkEnd w:id="3"/>
      <w:r>
        <w:rPr>
          <w:rFonts w:ascii="Georgia" w:eastAsia="Georgia" w:hAnsi="Georgia" w:cs="Georgia"/>
        </w:rPr>
        <w:t>Question 3</w:t>
      </w:r>
    </w:p>
    <w:p w14:paraId="3C863532" w14:textId="77777777" w:rsidR="00FF6FFE" w:rsidRDefault="007E5418">
      <w:pPr>
        <w:rPr>
          <w:rFonts w:ascii="Georgia" w:eastAsia="Georgia" w:hAnsi="Georgia" w:cs="Georgia"/>
          <w:sz w:val="24"/>
          <w:szCs w:val="24"/>
        </w:rPr>
      </w:pPr>
      <w:r>
        <w:rPr>
          <w:rFonts w:ascii="Georgia" w:eastAsia="Georgia" w:hAnsi="Georgia" w:cs="Georgia"/>
          <w:sz w:val="24"/>
          <w:szCs w:val="24"/>
        </w:rPr>
        <w:t xml:space="preserve">Consider a cache of </w:t>
      </w:r>
      <w:r>
        <w:rPr>
          <w:rFonts w:ascii="Georgia" w:eastAsia="Georgia" w:hAnsi="Georgia" w:cs="Georgia"/>
          <w:sz w:val="24"/>
          <w:szCs w:val="24"/>
        </w:rPr>
        <w:t>the following configurations</w:t>
      </w:r>
    </w:p>
    <w:p w14:paraId="03B3A333" w14:textId="77777777" w:rsidR="00FF6FFE" w:rsidRDefault="007E5418">
      <w:pPr>
        <w:ind w:firstLine="720"/>
        <w:rPr>
          <w:rFonts w:ascii="Georgia" w:eastAsia="Georgia" w:hAnsi="Georgia" w:cs="Georgia"/>
          <w:sz w:val="24"/>
          <w:szCs w:val="24"/>
        </w:rPr>
      </w:pPr>
      <w:r>
        <w:rPr>
          <w:rFonts w:ascii="Georgia" w:eastAsia="Georgia" w:hAnsi="Georgia" w:cs="Georgia"/>
          <w:sz w:val="24"/>
          <w:szCs w:val="24"/>
        </w:rPr>
        <w:t>Total Cache Size = 1024 bytes</w:t>
      </w:r>
    </w:p>
    <w:p w14:paraId="1D887B73" w14:textId="77777777" w:rsidR="00FF6FFE" w:rsidRDefault="007E5418">
      <w:pPr>
        <w:ind w:firstLine="720"/>
        <w:rPr>
          <w:rFonts w:ascii="Georgia" w:eastAsia="Georgia" w:hAnsi="Georgia" w:cs="Georgia"/>
          <w:sz w:val="24"/>
          <w:szCs w:val="24"/>
        </w:rPr>
      </w:pPr>
      <w:r>
        <w:rPr>
          <w:rFonts w:ascii="Georgia" w:eastAsia="Georgia" w:hAnsi="Georgia" w:cs="Georgia"/>
          <w:sz w:val="24"/>
          <w:szCs w:val="24"/>
        </w:rPr>
        <w:t>Block size = 32 bytes</w:t>
      </w:r>
    </w:p>
    <w:p w14:paraId="17F4ACCB" w14:textId="77777777" w:rsidR="00FF6FFE" w:rsidRDefault="007E5418">
      <w:pPr>
        <w:ind w:firstLine="720"/>
        <w:rPr>
          <w:rFonts w:ascii="Georgia" w:eastAsia="Georgia" w:hAnsi="Georgia" w:cs="Georgia"/>
          <w:sz w:val="24"/>
          <w:szCs w:val="24"/>
        </w:rPr>
      </w:pPr>
      <w:r>
        <w:rPr>
          <w:rFonts w:ascii="Georgia" w:eastAsia="Georgia" w:hAnsi="Georgia" w:cs="Georgia"/>
          <w:sz w:val="24"/>
          <w:szCs w:val="24"/>
        </w:rPr>
        <w:t>Number of sets = 8</w:t>
      </w:r>
    </w:p>
    <w:p w14:paraId="20959C33" w14:textId="77777777" w:rsidR="00FF6FFE" w:rsidRDefault="007E5418">
      <w:pPr>
        <w:ind w:firstLine="720"/>
        <w:rPr>
          <w:rFonts w:ascii="Georgia" w:eastAsia="Georgia" w:hAnsi="Georgia" w:cs="Georgia"/>
          <w:sz w:val="24"/>
          <w:szCs w:val="24"/>
        </w:rPr>
      </w:pPr>
      <w:r>
        <w:rPr>
          <w:rFonts w:ascii="Georgia" w:eastAsia="Georgia" w:hAnsi="Georgia" w:cs="Georgia"/>
          <w:sz w:val="24"/>
          <w:szCs w:val="24"/>
        </w:rPr>
        <w:t>16 bit address space</w:t>
      </w:r>
    </w:p>
    <w:p w14:paraId="269609B3" w14:textId="77777777" w:rsidR="00FF6FFE" w:rsidRDefault="007E5418">
      <w:pPr>
        <w:numPr>
          <w:ilvl w:val="0"/>
          <w:numId w:val="3"/>
        </w:numPr>
        <w:rPr>
          <w:rFonts w:ascii="Georgia" w:eastAsia="Georgia" w:hAnsi="Georgia" w:cs="Georgia"/>
          <w:sz w:val="24"/>
          <w:szCs w:val="24"/>
        </w:rPr>
      </w:pPr>
      <w:r>
        <w:rPr>
          <w:rFonts w:ascii="Georgia" w:eastAsia="Georgia" w:hAnsi="Georgia" w:cs="Georgia"/>
          <w:sz w:val="24"/>
          <w:szCs w:val="24"/>
        </w:rPr>
        <w:t>How many block, set, and tag bits are there?</w:t>
      </w:r>
    </w:p>
    <w:p w14:paraId="64FEE234" w14:textId="77777777" w:rsidR="00FF6FFE" w:rsidRDefault="007E5418">
      <w:pPr>
        <w:numPr>
          <w:ilvl w:val="0"/>
          <w:numId w:val="3"/>
        </w:numPr>
        <w:rPr>
          <w:rFonts w:ascii="Georgia" w:eastAsia="Georgia" w:hAnsi="Georgia" w:cs="Georgia"/>
          <w:sz w:val="24"/>
          <w:szCs w:val="24"/>
        </w:rPr>
      </w:pPr>
      <w:r>
        <w:rPr>
          <w:rFonts w:ascii="Georgia" w:eastAsia="Georgia" w:hAnsi="Georgia" w:cs="Georgia"/>
          <w:sz w:val="24"/>
          <w:szCs w:val="24"/>
        </w:rPr>
        <w:t>How many lines are there per set?</w:t>
      </w:r>
    </w:p>
    <w:p w14:paraId="2138DE5A" w14:textId="77777777" w:rsidR="00FF6FFE" w:rsidRDefault="007E5418">
      <w:pPr>
        <w:numPr>
          <w:ilvl w:val="0"/>
          <w:numId w:val="3"/>
        </w:numPr>
        <w:rPr>
          <w:rFonts w:ascii="Georgia" w:eastAsia="Georgia" w:hAnsi="Georgia" w:cs="Georgia"/>
          <w:sz w:val="24"/>
          <w:szCs w:val="24"/>
        </w:rPr>
      </w:pPr>
      <w:r>
        <w:rPr>
          <w:rFonts w:ascii="Georgia" w:eastAsia="Georgia" w:hAnsi="Georgia" w:cs="Georgia"/>
          <w:sz w:val="24"/>
          <w:szCs w:val="24"/>
        </w:rPr>
        <w:t xml:space="preserve">Memory is accessed at the address 0x1A23. Write out </w:t>
      </w:r>
      <w:r>
        <w:rPr>
          <w:rFonts w:ascii="Georgia" w:eastAsia="Georgia" w:hAnsi="Georgia" w:cs="Georgia"/>
          <w:sz w:val="24"/>
          <w:szCs w:val="24"/>
        </w:rPr>
        <w:t>the tag, set and block bits.</w:t>
      </w:r>
    </w:p>
    <w:p w14:paraId="1DB6E708" w14:textId="77777777" w:rsidR="00FF6FFE" w:rsidRDefault="007E5418">
      <w:pPr>
        <w:numPr>
          <w:ilvl w:val="0"/>
          <w:numId w:val="3"/>
        </w:numPr>
        <w:rPr>
          <w:rFonts w:ascii="Georgia" w:eastAsia="Georgia" w:hAnsi="Georgia" w:cs="Georgia"/>
          <w:sz w:val="24"/>
          <w:szCs w:val="24"/>
        </w:rPr>
      </w:pPr>
      <w:r>
        <w:rPr>
          <w:rFonts w:ascii="Georgia" w:eastAsia="Georgia" w:hAnsi="Georgia" w:cs="Georgia"/>
          <w:sz w:val="24"/>
          <w:szCs w:val="24"/>
        </w:rPr>
        <w:t>Next, memory is accessed at 0x1B32. Is this a hit or a miss? If it is a miss, what kind, and does it evict the other line from the cache? If it is a hit, what kind of locality does it share with the other line?</w:t>
      </w:r>
    </w:p>
    <w:p w14:paraId="0CC9EA90" w14:textId="77777777" w:rsidR="00FF6FFE" w:rsidRDefault="007E5418">
      <w:pPr>
        <w:numPr>
          <w:ilvl w:val="0"/>
          <w:numId w:val="3"/>
        </w:numPr>
        <w:rPr>
          <w:rFonts w:ascii="Georgia" w:eastAsia="Georgia" w:hAnsi="Georgia" w:cs="Georgia"/>
          <w:sz w:val="24"/>
          <w:szCs w:val="24"/>
        </w:rPr>
      </w:pPr>
      <w:r>
        <w:rPr>
          <w:rFonts w:ascii="Georgia" w:eastAsia="Georgia" w:hAnsi="Georgia" w:cs="Georgia"/>
          <w:sz w:val="24"/>
          <w:szCs w:val="24"/>
        </w:rPr>
        <w:t xml:space="preserve">Following this, </w:t>
      </w:r>
      <w:r>
        <w:rPr>
          <w:rFonts w:ascii="Georgia" w:eastAsia="Georgia" w:hAnsi="Georgia" w:cs="Georgia"/>
          <w:sz w:val="24"/>
          <w:szCs w:val="24"/>
        </w:rPr>
        <w:t>the next byte of data is accessed with address 0x1B33. Is this a hit or a miss? If it is a miss, what kind, and does it evict the other line from the cache? If it is a hit, what kind of locality does it share with the other line?</w:t>
      </w:r>
    </w:p>
    <w:p w14:paraId="41A226A5" w14:textId="191CF2DB" w:rsidR="00FF6FFE" w:rsidRPr="006F6AA8" w:rsidRDefault="007E5418" w:rsidP="006F6AA8">
      <w:pPr>
        <w:numPr>
          <w:ilvl w:val="0"/>
          <w:numId w:val="3"/>
        </w:numPr>
        <w:rPr>
          <w:rFonts w:ascii="Georgia" w:eastAsia="Georgia" w:hAnsi="Georgia" w:cs="Georgia"/>
          <w:sz w:val="24"/>
          <w:szCs w:val="24"/>
        </w:rPr>
      </w:pPr>
      <w:r>
        <w:rPr>
          <w:rFonts w:ascii="Georgia" w:eastAsia="Georgia" w:hAnsi="Georgia" w:cs="Georgia"/>
          <w:sz w:val="24"/>
          <w:szCs w:val="24"/>
        </w:rPr>
        <w:t>Finally, the programmer be</w:t>
      </w:r>
      <w:r>
        <w:rPr>
          <w:rFonts w:ascii="Georgia" w:eastAsia="Georgia" w:hAnsi="Georgia" w:cs="Georgia"/>
          <w:sz w:val="24"/>
          <w:szCs w:val="24"/>
        </w:rPr>
        <w:t>gins a program which loops, accessing 33 distinct places in memory, none of which share a cache block. What kind of misses does this pattern create? How can you differentiate this from any other kinds of misses discussed in (D) or (E)?</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FF6FFE" w14:paraId="50CE4EB6" w14:textId="77777777">
        <w:trPr>
          <w:trHeight w:val="6810"/>
        </w:trPr>
        <w:tc>
          <w:tcPr>
            <w:tcW w:w="9360" w:type="dxa"/>
            <w:shd w:val="clear" w:color="auto" w:fill="auto"/>
            <w:tcMar>
              <w:top w:w="100" w:type="dxa"/>
              <w:left w:w="100" w:type="dxa"/>
              <w:bottom w:w="100" w:type="dxa"/>
              <w:right w:w="100" w:type="dxa"/>
            </w:tcMar>
          </w:tcPr>
          <w:p w14:paraId="04B159B1" w14:textId="409F8B4D" w:rsidR="00FF6FFE" w:rsidRDefault="008C4DE2">
            <w:pPr>
              <w:rPr>
                <w:rFonts w:ascii="Georgia" w:eastAsia="Georgia" w:hAnsi="Georgia" w:cs="Georgia"/>
                <w:color w:val="FF0000"/>
              </w:rPr>
            </w:pPr>
            <w:r>
              <w:rPr>
                <w:rFonts w:ascii="Georgia" w:eastAsia="Georgia" w:hAnsi="Georgia" w:cs="Georgia"/>
                <w:color w:val="FF0000"/>
              </w:rPr>
              <w:lastRenderedPageBreak/>
              <w:t>A</w:t>
            </w:r>
            <w:r w:rsidR="006551C2">
              <w:rPr>
                <w:rFonts w:ascii="Georgia" w:eastAsia="Georgia" w:hAnsi="Georgia" w:cs="Georgia"/>
                <w:color w:val="FF0000"/>
              </w:rPr>
              <w:t>.</w:t>
            </w:r>
          </w:p>
          <w:p w14:paraId="34284B0E" w14:textId="50696517" w:rsidR="008C4DE2" w:rsidRDefault="00FB6738">
            <w:pPr>
              <w:rPr>
                <w:rFonts w:ascii="Georgia" w:eastAsia="Georgia" w:hAnsi="Georgia" w:cs="Georgia"/>
                <w:color w:val="FF0000"/>
              </w:rPr>
            </w:pPr>
            <w:r>
              <w:rPr>
                <w:rFonts w:ascii="Georgia" w:eastAsia="Georgia" w:hAnsi="Georgia" w:cs="Georgia"/>
                <w:color w:val="FF0000"/>
              </w:rPr>
              <w:t xml:space="preserve"># of block bits </w:t>
            </w:r>
            <m:oMath>
              <m:r>
                <w:rPr>
                  <w:rFonts w:ascii="Cambria Math" w:eastAsia="Georgia" w:hAnsi="Cambria Math" w:cs="Georgia"/>
                  <w:color w:val="FF0000"/>
                </w:rPr>
                <m:t xml:space="preserve">b = </m:t>
              </m:r>
              <m:r>
                <w:rPr>
                  <w:rFonts w:ascii="Cambria Math" w:eastAsia="Georgia" w:hAnsi="Cambria Math" w:cs="Georgia"/>
                  <w:color w:val="FF0000"/>
                </w:rPr>
                <m:t>lg</m:t>
              </m:r>
              <m:r>
                <w:rPr>
                  <w:rFonts w:ascii="Cambria Math" w:eastAsia="Georgia" w:hAnsi="Cambria Math" w:cs="Georgia"/>
                  <w:color w:val="FF0000"/>
                </w:rPr>
                <m:t>32 = 5</m:t>
              </m:r>
            </m:oMath>
          </w:p>
          <w:p w14:paraId="2708C2F4" w14:textId="3EA35C69" w:rsidR="001A26F2" w:rsidRPr="00242BA4" w:rsidRDefault="001A26F2">
            <w:pPr>
              <w:rPr>
                <w:rFonts w:ascii="Georgia" w:eastAsia="Georgia" w:hAnsi="Georgia" w:cs="Georgia"/>
                <w:color w:val="FF0000"/>
              </w:rPr>
            </w:pPr>
            <w:r>
              <w:rPr>
                <w:rFonts w:ascii="Georgia" w:eastAsia="Georgia" w:hAnsi="Georgia" w:cs="Georgia"/>
                <w:color w:val="FF0000"/>
              </w:rPr>
              <w:t xml:space="preserve"># of set bits </w:t>
            </w:r>
            <m:oMath>
              <m:r>
                <w:rPr>
                  <w:rFonts w:ascii="Cambria Math" w:eastAsia="Georgia" w:hAnsi="Cambria Math" w:cs="Georgia"/>
                  <w:color w:val="FF0000"/>
                </w:rPr>
                <m:t>s = lg8 = 3</m:t>
              </m:r>
            </m:oMath>
          </w:p>
          <w:p w14:paraId="17255FA7" w14:textId="6E101251" w:rsidR="00FB6738" w:rsidRDefault="007E6A9F">
            <w:pPr>
              <w:rPr>
                <w:rFonts w:ascii="Georgia" w:eastAsia="Georgia" w:hAnsi="Georgia" w:cs="Georgia"/>
                <w:color w:val="FF0000"/>
              </w:rPr>
            </w:pPr>
            <w:r>
              <w:rPr>
                <w:rFonts w:ascii="Georgia" w:eastAsia="Georgia" w:hAnsi="Georgia" w:cs="Georgia"/>
                <w:color w:val="FF0000"/>
              </w:rPr>
              <w:t xml:space="preserve"># of tag bits </w:t>
            </w:r>
            <m:oMath>
              <m:r>
                <w:rPr>
                  <w:rFonts w:ascii="Cambria Math" w:eastAsia="Georgia" w:hAnsi="Cambria Math" w:cs="Georgia"/>
                  <w:color w:val="FF0000"/>
                </w:rPr>
                <m:t>t = 16 – 3 – 5 = 8</m:t>
              </m:r>
            </m:oMath>
          </w:p>
          <w:p w14:paraId="799BA934" w14:textId="63B732CA" w:rsidR="000F1D23" w:rsidRDefault="000F1D23">
            <w:pPr>
              <w:rPr>
                <w:rFonts w:ascii="Georgia" w:eastAsia="Georgia" w:hAnsi="Georgia" w:cs="Georgia"/>
                <w:color w:val="FF0000"/>
              </w:rPr>
            </w:pPr>
          </w:p>
          <w:p w14:paraId="062455D0" w14:textId="7E26D3C6" w:rsidR="000F1D23" w:rsidRDefault="000F1D23">
            <w:pPr>
              <w:rPr>
                <w:rFonts w:ascii="Georgia" w:eastAsia="Georgia" w:hAnsi="Georgia" w:cs="Georgia"/>
                <w:color w:val="FF0000"/>
              </w:rPr>
            </w:pPr>
            <w:r>
              <w:rPr>
                <w:rFonts w:ascii="Georgia" w:eastAsia="Georgia" w:hAnsi="Georgia" w:cs="Georgia"/>
                <w:color w:val="FF0000"/>
              </w:rPr>
              <w:t>B.</w:t>
            </w:r>
          </w:p>
          <w:p w14:paraId="32975B3A" w14:textId="15076D1B" w:rsidR="000F1D23" w:rsidRDefault="00F2212B">
            <w:pPr>
              <w:rPr>
                <w:rFonts w:ascii="Georgia" w:eastAsia="Georgia" w:hAnsi="Georgia" w:cs="Georgia"/>
                <w:color w:val="FF0000"/>
              </w:rPr>
            </w:pPr>
            <w:r>
              <w:rPr>
                <w:rFonts w:ascii="Georgia" w:eastAsia="Georgia" w:hAnsi="Georgia" w:cs="Georgia"/>
                <w:color w:val="FF0000"/>
              </w:rPr>
              <w:t xml:space="preserve"># of lines per set </w:t>
            </w:r>
            <m:oMath>
              <m:r>
                <w:rPr>
                  <w:rFonts w:ascii="Cambria Math" w:eastAsia="Georgia" w:hAnsi="Cambria Math" w:cs="Georgia"/>
                  <w:color w:val="FF0000"/>
                </w:rPr>
                <m:t>= 1024 / 32 / 8 = 4</m:t>
              </m:r>
            </m:oMath>
          </w:p>
          <w:p w14:paraId="58F1652C" w14:textId="3FC323F3" w:rsidR="00CE4DDB" w:rsidRDefault="00CE4DDB">
            <w:pPr>
              <w:rPr>
                <w:rFonts w:ascii="Georgia" w:eastAsia="Georgia" w:hAnsi="Georgia" w:cs="Georgia"/>
                <w:color w:val="FF0000"/>
              </w:rPr>
            </w:pPr>
          </w:p>
          <w:p w14:paraId="3C46E863" w14:textId="20F3407F" w:rsidR="00CE4DDB" w:rsidRDefault="00CE4DDB">
            <w:pPr>
              <w:rPr>
                <w:rFonts w:ascii="Georgia" w:eastAsia="Georgia" w:hAnsi="Georgia" w:cs="Georgia"/>
                <w:color w:val="FF0000"/>
              </w:rPr>
            </w:pPr>
            <w:r>
              <w:rPr>
                <w:rFonts w:ascii="Georgia" w:eastAsia="Georgia" w:hAnsi="Georgia" w:cs="Georgia"/>
                <w:color w:val="FF0000"/>
              </w:rPr>
              <w:t>C.</w:t>
            </w:r>
          </w:p>
          <w:p w14:paraId="2EFE11F1" w14:textId="0A5A22B3" w:rsidR="00CE4DDB" w:rsidRDefault="003709AC">
            <w:pPr>
              <w:rPr>
                <w:rFonts w:eastAsia="Georgia"/>
                <w:color w:val="FF0000"/>
              </w:rPr>
            </w:pPr>
            <w:r w:rsidRPr="00DE3065">
              <w:rPr>
                <w:rFonts w:eastAsia="Georgia"/>
                <w:color w:val="FF0000"/>
              </w:rPr>
              <w:t>0x1A23 = 0b</w:t>
            </w:r>
            <w:r w:rsidR="003F7782">
              <w:rPr>
                <w:rFonts w:eastAsia="Georgia"/>
                <w:color w:val="FF0000"/>
              </w:rPr>
              <w:t xml:space="preserve"> </w:t>
            </w:r>
            <w:r w:rsidRPr="00DE3065">
              <w:rPr>
                <w:rFonts w:eastAsia="Georgia"/>
                <w:color w:val="FF0000"/>
              </w:rPr>
              <w:t>00011010</w:t>
            </w:r>
            <w:r w:rsidR="00D72F76">
              <w:rPr>
                <w:rFonts w:eastAsia="Georgia"/>
                <w:color w:val="FF0000"/>
              </w:rPr>
              <w:t xml:space="preserve"> </w:t>
            </w:r>
            <w:r w:rsidRPr="00DE3065">
              <w:rPr>
                <w:rFonts w:eastAsia="Georgia"/>
                <w:color w:val="FF0000"/>
              </w:rPr>
              <w:t>001</w:t>
            </w:r>
            <w:r w:rsidR="00CC4420">
              <w:rPr>
                <w:rFonts w:eastAsia="Georgia"/>
                <w:color w:val="FF0000"/>
              </w:rPr>
              <w:t xml:space="preserve"> </w:t>
            </w:r>
            <w:r w:rsidRPr="00DE3065">
              <w:rPr>
                <w:rFonts w:eastAsia="Georgia"/>
                <w:color w:val="FF0000"/>
              </w:rPr>
              <w:t>00011</w:t>
            </w:r>
          </w:p>
          <w:p w14:paraId="0B698F86" w14:textId="77CF45F8" w:rsidR="000647BB" w:rsidRDefault="000647BB">
            <w:pPr>
              <w:rPr>
                <w:rFonts w:eastAsia="Georgia"/>
                <w:color w:val="FF0000"/>
              </w:rPr>
            </w:pPr>
            <w:r>
              <w:rPr>
                <w:rFonts w:eastAsia="Georgia"/>
                <w:color w:val="FF0000"/>
              </w:rPr>
              <w:t xml:space="preserve">tag bits = </w:t>
            </w:r>
            <w:r w:rsidR="0026079A" w:rsidRPr="00DE3065">
              <w:rPr>
                <w:rFonts w:eastAsia="Georgia"/>
                <w:color w:val="FF0000"/>
              </w:rPr>
              <w:t>00011010</w:t>
            </w:r>
          </w:p>
          <w:p w14:paraId="1EB1FF32" w14:textId="70D74ADD" w:rsidR="0026079A" w:rsidRDefault="00711A59">
            <w:pPr>
              <w:rPr>
                <w:rFonts w:eastAsia="Georgia"/>
                <w:color w:val="FF0000"/>
              </w:rPr>
            </w:pPr>
            <w:r>
              <w:rPr>
                <w:rFonts w:eastAsia="Georgia"/>
                <w:color w:val="FF0000"/>
              </w:rPr>
              <w:t xml:space="preserve">Set bits = </w:t>
            </w:r>
            <w:r w:rsidR="00FD22D0" w:rsidRPr="00DE3065">
              <w:rPr>
                <w:rFonts w:eastAsia="Georgia"/>
                <w:color w:val="FF0000"/>
              </w:rPr>
              <w:t>001</w:t>
            </w:r>
          </w:p>
          <w:p w14:paraId="0E5FE72A" w14:textId="52DA4E4A" w:rsidR="00FD22D0" w:rsidRDefault="00FD22D0">
            <w:pPr>
              <w:rPr>
                <w:rFonts w:eastAsia="Georgia"/>
                <w:color w:val="FF0000"/>
              </w:rPr>
            </w:pPr>
            <w:r>
              <w:rPr>
                <w:rFonts w:eastAsia="Georgia"/>
                <w:color w:val="FF0000"/>
              </w:rPr>
              <w:t xml:space="preserve">Block bits = </w:t>
            </w:r>
            <w:r w:rsidRPr="00DE3065">
              <w:rPr>
                <w:rFonts w:eastAsia="Georgia"/>
                <w:color w:val="FF0000"/>
              </w:rPr>
              <w:t>00011</w:t>
            </w:r>
          </w:p>
          <w:p w14:paraId="1BFA3BA3" w14:textId="69CE8C04" w:rsidR="00820BD6" w:rsidRDefault="00820BD6">
            <w:pPr>
              <w:rPr>
                <w:rFonts w:eastAsia="Georgia"/>
                <w:color w:val="FF0000"/>
              </w:rPr>
            </w:pPr>
          </w:p>
          <w:p w14:paraId="33DE7150" w14:textId="3F9E9C32" w:rsidR="00820BD6" w:rsidRDefault="00820BD6">
            <w:pPr>
              <w:rPr>
                <w:rFonts w:eastAsia="Georgia"/>
                <w:color w:val="FF0000"/>
              </w:rPr>
            </w:pPr>
            <w:r>
              <w:rPr>
                <w:rFonts w:eastAsia="Georgia"/>
                <w:color w:val="FF0000"/>
              </w:rPr>
              <w:t>D.</w:t>
            </w:r>
          </w:p>
          <w:p w14:paraId="42DB0953" w14:textId="7BD01E59" w:rsidR="00820BD6" w:rsidRDefault="00F402A9">
            <w:pPr>
              <w:rPr>
                <w:rFonts w:eastAsia="Georgia"/>
                <w:color w:val="FF0000"/>
              </w:rPr>
            </w:pPr>
            <w:r>
              <w:rPr>
                <w:rFonts w:eastAsia="Georgia"/>
                <w:color w:val="FF0000"/>
              </w:rPr>
              <w:t xml:space="preserve">0x1B32 = 0b </w:t>
            </w:r>
            <w:r w:rsidR="00FB510F" w:rsidRPr="00FB510F">
              <w:rPr>
                <w:rFonts w:eastAsia="Georgia"/>
                <w:color w:val="FF0000"/>
              </w:rPr>
              <w:t>00011011</w:t>
            </w:r>
            <w:r w:rsidR="00402B74">
              <w:rPr>
                <w:rFonts w:eastAsia="Georgia"/>
                <w:color w:val="FF0000"/>
              </w:rPr>
              <w:t xml:space="preserve"> </w:t>
            </w:r>
            <w:r w:rsidR="00FB510F" w:rsidRPr="00FB510F">
              <w:rPr>
                <w:rFonts w:eastAsia="Georgia"/>
                <w:color w:val="FF0000"/>
              </w:rPr>
              <w:t>001</w:t>
            </w:r>
            <w:r w:rsidR="00402B74">
              <w:rPr>
                <w:rFonts w:eastAsia="Georgia"/>
                <w:color w:val="FF0000"/>
              </w:rPr>
              <w:t xml:space="preserve"> </w:t>
            </w:r>
            <w:r w:rsidR="00FB510F" w:rsidRPr="00FB510F">
              <w:rPr>
                <w:rFonts w:eastAsia="Georgia"/>
                <w:color w:val="FF0000"/>
              </w:rPr>
              <w:t>10010</w:t>
            </w:r>
          </w:p>
          <w:p w14:paraId="7A2948BF" w14:textId="466FFFDF" w:rsidR="00BD39B8" w:rsidRDefault="00BD39B8">
            <w:pPr>
              <w:rPr>
                <w:rFonts w:eastAsia="Georgia"/>
                <w:color w:val="FF0000"/>
              </w:rPr>
            </w:pPr>
            <w:r>
              <w:rPr>
                <w:rFonts w:eastAsia="Georgia"/>
                <w:color w:val="FF0000"/>
              </w:rPr>
              <w:t>The set bits are the same as 0x1A32</w:t>
            </w:r>
            <w:r w:rsidR="000E59D6">
              <w:rPr>
                <w:rFonts w:eastAsia="Georgia"/>
                <w:color w:val="FF0000"/>
              </w:rPr>
              <w:t xml:space="preserve"> but the tag bits are different</w:t>
            </w:r>
            <w:r w:rsidR="00004060">
              <w:rPr>
                <w:rFonts w:eastAsia="Georgia"/>
                <w:color w:val="FF0000"/>
              </w:rPr>
              <w:t xml:space="preserve">. Since a set has 4 cache blocks, this is a </w:t>
            </w:r>
            <w:r w:rsidR="00D95222">
              <w:rPr>
                <w:rFonts w:eastAsia="Georgia"/>
                <w:color w:val="FF0000"/>
              </w:rPr>
              <w:t>compulsory</w:t>
            </w:r>
            <w:r w:rsidR="00CD75EE">
              <w:rPr>
                <w:rFonts w:eastAsia="Georgia"/>
                <w:color w:val="FF0000"/>
              </w:rPr>
              <w:t xml:space="preserve"> </w:t>
            </w:r>
            <w:r w:rsidR="00004060">
              <w:rPr>
                <w:rFonts w:eastAsia="Georgia"/>
                <w:color w:val="FF0000"/>
              </w:rPr>
              <w:t>miss</w:t>
            </w:r>
            <w:r w:rsidR="00C118CC">
              <w:rPr>
                <w:rFonts w:eastAsia="Georgia"/>
                <w:color w:val="FF0000"/>
              </w:rPr>
              <w:t xml:space="preserve"> without eviction</w:t>
            </w:r>
            <w:r w:rsidR="001F133F">
              <w:rPr>
                <w:rFonts w:eastAsia="Georgia"/>
                <w:color w:val="FF0000"/>
              </w:rPr>
              <w:t>.</w:t>
            </w:r>
          </w:p>
          <w:p w14:paraId="51B7DA37" w14:textId="153B3F68" w:rsidR="007E789F" w:rsidRDefault="007E789F">
            <w:pPr>
              <w:rPr>
                <w:rFonts w:eastAsia="Georgia"/>
                <w:color w:val="FF0000"/>
              </w:rPr>
            </w:pPr>
          </w:p>
          <w:p w14:paraId="1CFC40F1" w14:textId="0A5A20DB" w:rsidR="007E789F" w:rsidRDefault="007E789F">
            <w:pPr>
              <w:rPr>
                <w:rFonts w:eastAsia="Georgia"/>
                <w:color w:val="FF0000"/>
              </w:rPr>
            </w:pPr>
            <w:r>
              <w:rPr>
                <w:rFonts w:eastAsia="Georgia"/>
                <w:color w:val="FF0000"/>
              </w:rPr>
              <w:t>E.</w:t>
            </w:r>
          </w:p>
          <w:p w14:paraId="3EAB306D" w14:textId="4D4D2139" w:rsidR="007E789F" w:rsidRDefault="007E789F">
            <w:pPr>
              <w:rPr>
                <w:rFonts w:eastAsia="Georgia"/>
                <w:color w:val="FF0000"/>
              </w:rPr>
            </w:pPr>
            <w:r>
              <w:rPr>
                <w:rFonts w:eastAsia="Georgia"/>
                <w:color w:val="FF0000"/>
              </w:rPr>
              <w:t xml:space="preserve">0x1B33 </w:t>
            </w:r>
            <w:r w:rsidR="008E1949">
              <w:rPr>
                <w:rFonts w:eastAsia="Georgia"/>
                <w:color w:val="FF0000"/>
              </w:rPr>
              <w:t xml:space="preserve">has the same tag bits and set bits and </w:t>
            </w:r>
            <w:r w:rsidR="00AA6731">
              <w:rPr>
                <w:rFonts w:eastAsia="Georgia"/>
                <w:color w:val="FF0000"/>
              </w:rPr>
              <w:t>i</w:t>
            </w:r>
            <w:r w:rsidR="008E1949">
              <w:rPr>
                <w:rFonts w:eastAsia="Georgia"/>
                <w:color w:val="FF0000"/>
              </w:rPr>
              <w:t>s within the same cache block as 0x1B32.</w:t>
            </w:r>
          </w:p>
          <w:p w14:paraId="5FBCF04C" w14:textId="51D34501" w:rsidR="008E1949" w:rsidRDefault="008E1949">
            <w:pPr>
              <w:rPr>
                <w:rFonts w:eastAsia="Georgia"/>
                <w:color w:val="FF0000"/>
              </w:rPr>
            </w:pPr>
            <w:r>
              <w:rPr>
                <w:rFonts w:eastAsia="Georgia"/>
                <w:color w:val="FF0000"/>
              </w:rPr>
              <w:t xml:space="preserve">This is a hit, and </w:t>
            </w:r>
            <w:r w:rsidR="001E3914">
              <w:rPr>
                <w:rFonts w:eastAsia="Georgia"/>
                <w:color w:val="FF0000"/>
              </w:rPr>
              <w:t>it shares spatial locality.</w:t>
            </w:r>
          </w:p>
          <w:p w14:paraId="310B1985" w14:textId="11DEDB36" w:rsidR="00EE3C5C" w:rsidRDefault="00EE3C5C">
            <w:pPr>
              <w:rPr>
                <w:rFonts w:eastAsia="Georgia"/>
                <w:color w:val="FF0000"/>
              </w:rPr>
            </w:pPr>
          </w:p>
          <w:p w14:paraId="2D8C5C91" w14:textId="1E86A81D" w:rsidR="00EE3C5C" w:rsidRPr="00DE3065" w:rsidRDefault="00EE3C5C">
            <w:pPr>
              <w:rPr>
                <w:rFonts w:eastAsia="Georgia"/>
                <w:color w:val="FF0000"/>
              </w:rPr>
            </w:pPr>
            <w:r>
              <w:rPr>
                <w:rFonts w:eastAsia="Georgia"/>
                <w:color w:val="FF0000"/>
              </w:rPr>
              <w:t>F.</w:t>
            </w:r>
          </w:p>
          <w:p w14:paraId="4591EA74" w14:textId="77777777" w:rsidR="00FF6FFE" w:rsidRDefault="0015678A">
            <w:pPr>
              <w:widowControl w:val="0"/>
              <w:spacing w:line="240" w:lineRule="auto"/>
              <w:rPr>
                <w:color w:val="FF0000"/>
              </w:rPr>
            </w:pPr>
            <w:r w:rsidRPr="0015678A">
              <w:rPr>
                <w:color w:val="FF0000"/>
              </w:rPr>
              <w:t xml:space="preserve">This </w:t>
            </w:r>
            <w:r w:rsidR="00BB257E">
              <w:rPr>
                <w:color w:val="FF0000"/>
              </w:rPr>
              <w:t xml:space="preserve">creates compulsory misses and </w:t>
            </w:r>
            <w:r w:rsidR="002D6668">
              <w:rPr>
                <w:color w:val="FF0000"/>
              </w:rPr>
              <w:t>possibly conflict misses.</w:t>
            </w:r>
          </w:p>
          <w:p w14:paraId="1E301247" w14:textId="77777777" w:rsidR="00D20E3F" w:rsidRDefault="00D20E3F">
            <w:pPr>
              <w:widowControl w:val="0"/>
              <w:spacing w:line="240" w:lineRule="auto"/>
              <w:rPr>
                <w:color w:val="FF0000"/>
              </w:rPr>
            </w:pPr>
            <w:r>
              <w:rPr>
                <w:color w:val="FF0000"/>
              </w:rPr>
              <w:t>It led to compulsory misses</w:t>
            </w:r>
            <w:r w:rsidR="008B4C4E">
              <w:rPr>
                <w:color w:val="FF0000"/>
              </w:rPr>
              <w:t xml:space="preserve"> because the cache is still largely empty and these blocks are added to the cache for the first time.</w:t>
            </w:r>
          </w:p>
          <w:p w14:paraId="22CA954C" w14:textId="7451E6A7" w:rsidR="008B4C4E" w:rsidRDefault="008B4C4E">
            <w:pPr>
              <w:widowControl w:val="0"/>
              <w:spacing w:line="240" w:lineRule="auto"/>
              <w:rPr>
                <w:color w:val="FF0000"/>
                <w:highlight w:val="yellow"/>
              </w:rPr>
            </w:pPr>
            <w:r>
              <w:rPr>
                <w:color w:val="FF0000"/>
              </w:rPr>
              <w:t xml:space="preserve">It could lead to conflict misses because </w:t>
            </w:r>
            <w:r w:rsidR="00D827E4">
              <w:rPr>
                <w:color w:val="FF0000"/>
              </w:rPr>
              <w:t xml:space="preserve">it’s possible that more than </w:t>
            </w:r>
            <w:r w:rsidR="00A41B95">
              <w:rPr>
                <w:color w:val="FF0000"/>
              </w:rPr>
              <w:t>four of the</w:t>
            </w:r>
            <w:r>
              <w:rPr>
                <w:color w:val="FF0000"/>
              </w:rPr>
              <w:t xml:space="preserve"> memory addresses accessed </w:t>
            </w:r>
            <w:r w:rsidR="00565FFD">
              <w:rPr>
                <w:color w:val="FF0000"/>
              </w:rPr>
              <w:t>have the same set bits and block bits</w:t>
            </w:r>
            <w:r w:rsidR="0076460D">
              <w:rPr>
                <w:color w:val="FF0000"/>
              </w:rPr>
              <w:t xml:space="preserve"> but </w:t>
            </w:r>
            <w:r w:rsidR="00565FFD">
              <w:rPr>
                <w:color w:val="FF0000"/>
              </w:rPr>
              <w:t xml:space="preserve">with </w:t>
            </w:r>
            <w:r w:rsidR="0076460D">
              <w:rPr>
                <w:color w:val="FF0000"/>
              </w:rPr>
              <w:t>different tag bits</w:t>
            </w:r>
            <w:r w:rsidR="00D60168">
              <w:rPr>
                <w:color w:val="FF0000"/>
              </w:rPr>
              <w:t>, causing evictions.</w:t>
            </w:r>
          </w:p>
        </w:tc>
      </w:tr>
    </w:tbl>
    <w:p w14:paraId="15AE8E9C" w14:textId="77777777" w:rsidR="00FF6FFE" w:rsidRDefault="00FF6FFE"/>
    <w:sectPr w:rsidR="00FF6FF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64305"/>
    <w:multiLevelType w:val="multilevel"/>
    <w:tmpl w:val="C28CFD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FC26428"/>
    <w:multiLevelType w:val="multilevel"/>
    <w:tmpl w:val="543E4A5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62AD5774"/>
    <w:multiLevelType w:val="multilevel"/>
    <w:tmpl w:val="6812D4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8AD7ABB"/>
    <w:multiLevelType w:val="multilevel"/>
    <w:tmpl w:val="37A8A9D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11837755">
    <w:abstractNumId w:val="2"/>
  </w:num>
  <w:num w:numId="2" w16cid:durableId="859397264">
    <w:abstractNumId w:val="1"/>
  </w:num>
  <w:num w:numId="3" w16cid:durableId="1196649743">
    <w:abstractNumId w:val="3"/>
  </w:num>
  <w:num w:numId="4" w16cid:durableId="1001541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1tzQ1MDOxMDawMDZU0lEKTi0uzszPAykwrAUAfDajQSwAAAA="/>
  </w:docVars>
  <w:rsids>
    <w:rsidRoot w:val="00FF6FFE"/>
    <w:rsid w:val="00004060"/>
    <w:rsid w:val="00013588"/>
    <w:rsid w:val="000647BB"/>
    <w:rsid w:val="0006733A"/>
    <w:rsid w:val="000E59D6"/>
    <w:rsid w:val="000F1D23"/>
    <w:rsid w:val="00111617"/>
    <w:rsid w:val="0015678A"/>
    <w:rsid w:val="001A26F2"/>
    <w:rsid w:val="001B3995"/>
    <w:rsid w:val="001D080F"/>
    <w:rsid w:val="001D7391"/>
    <w:rsid w:val="001E3914"/>
    <w:rsid w:val="001F133F"/>
    <w:rsid w:val="00242BA4"/>
    <w:rsid w:val="0026079A"/>
    <w:rsid w:val="002B74D5"/>
    <w:rsid w:val="002D6668"/>
    <w:rsid w:val="003212C7"/>
    <w:rsid w:val="003227D5"/>
    <w:rsid w:val="003709AC"/>
    <w:rsid w:val="003B4A97"/>
    <w:rsid w:val="003C3002"/>
    <w:rsid w:val="003F0D14"/>
    <w:rsid w:val="003F7782"/>
    <w:rsid w:val="003F785F"/>
    <w:rsid w:val="00401622"/>
    <w:rsid w:val="00402B74"/>
    <w:rsid w:val="00426EF5"/>
    <w:rsid w:val="004A5D3C"/>
    <w:rsid w:val="004A666F"/>
    <w:rsid w:val="004E4193"/>
    <w:rsid w:val="0054661F"/>
    <w:rsid w:val="00552DD1"/>
    <w:rsid w:val="00565FFD"/>
    <w:rsid w:val="00582C94"/>
    <w:rsid w:val="005F4167"/>
    <w:rsid w:val="006551C2"/>
    <w:rsid w:val="00697974"/>
    <w:rsid w:val="006B21DE"/>
    <w:rsid w:val="006F6AA8"/>
    <w:rsid w:val="00703BA7"/>
    <w:rsid w:val="00711A59"/>
    <w:rsid w:val="00745492"/>
    <w:rsid w:val="00747D22"/>
    <w:rsid w:val="0076460D"/>
    <w:rsid w:val="007A74C4"/>
    <w:rsid w:val="007E5418"/>
    <w:rsid w:val="007E6A9F"/>
    <w:rsid w:val="007E789F"/>
    <w:rsid w:val="007F23E2"/>
    <w:rsid w:val="007F4CB5"/>
    <w:rsid w:val="00820BD6"/>
    <w:rsid w:val="00835E9B"/>
    <w:rsid w:val="008B4C4E"/>
    <w:rsid w:val="008C4DE2"/>
    <w:rsid w:val="008E1949"/>
    <w:rsid w:val="009427E0"/>
    <w:rsid w:val="00963523"/>
    <w:rsid w:val="009751CE"/>
    <w:rsid w:val="009F01B5"/>
    <w:rsid w:val="00A41B95"/>
    <w:rsid w:val="00AA6731"/>
    <w:rsid w:val="00B02D45"/>
    <w:rsid w:val="00B0737D"/>
    <w:rsid w:val="00B41556"/>
    <w:rsid w:val="00B5634E"/>
    <w:rsid w:val="00BB257E"/>
    <w:rsid w:val="00BD39B8"/>
    <w:rsid w:val="00C118CC"/>
    <w:rsid w:val="00CB7319"/>
    <w:rsid w:val="00CC4420"/>
    <w:rsid w:val="00CD75EE"/>
    <w:rsid w:val="00CE4DDB"/>
    <w:rsid w:val="00D20E3F"/>
    <w:rsid w:val="00D3338E"/>
    <w:rsid w:val="00D60168"/>
    <w:rsid w:val="00D63FF6"/>
    <w:rsid w:val="00D72F76"/>
    <w:rsid w:val="00D827E4"/>
    <w:rsid w:val="00D95222"/>
    <w:rsid w:val="00DA0539"/>
    <w:rsid w:val="00DC5364"/>
    <w:rsid w:val="00DE3065"/>
    <w:rsid w:val="00E02D0B"/>
    <w:rsid w:val="00E3708E"/>
    <w:rsid w:val="00EB6443"/>
    <w:rsid w:val="00EC79D9"/>
    <w:rsid w:val="00EE3C5C"/>
    <w:rsid w:val="00EF537B"/>
    <w:rsid w:val="00F2212B"/>
    <w:rsid w:val="00F266C0"/>
    <w:rsid w:val="00F402A9"/>
    <w:rsid w:val="00F46AE1"/>
    <w:rsid w:val="00F57291"/>
    <w:rsid w:val="00FA777A"/>
    <w:rsid w:val="00FB510F"/>
    <w:rsid w:val="00FB6738"/>
    <w:rsid w:val="00FD22D0"/>
    <w:rsid w:val="00FD42A8"/>
    <w:rsid w:val="00FF6F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E2144"/>
  <w15:docId w15:val="{123D7931-7B97-40B1-85D6-A4D4731D3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466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5</Pages>
  <Words>769</Words>
  <Characters>4384</Characters>
  <Application>Microsoft Office Word</Application>
  <DocSecurity>0</DocSecurity>
  <Lines>36</Lines>
  <Paragraphs>10</Paragraphs>
  <ScaleCrop>false</ScaleCrop>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02</cp:revision>
  <dcterms:created xsi:type="dcterms:W3CDTF">2022-07-04T03:51:00Z</dcterms:created>
  <dcterms:modified xsi:type="dcterms:W3CDTF">2022-07-06T11:52:00Z</dcterms:modified>
</cp:coreProperties>
</file>